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loven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lovenia received a score of 94.2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lovenia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lovenia received a score of</w:t>
      </w:r>
      <w:r>
        <w:t xml:space="preserve"> </w:t>
      </w:r>
      <w:r>
        <w:rPr>
          <w:b/>
          <w:bCs/>
        </w:rPr>
        <w:t xml:space="preserve">97.5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lovenia received a score of 91.3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lovenia received a score of 82.2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lovenia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lovenia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loveni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lovenia received a score of 0.9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loven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lovenia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lovenia received a score of 1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lovenia received a score of 0.9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lovenia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lovenia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loveni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lovenia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lovenia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en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1,2015,2018,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87, 1988, 1989, 1990, 1991, 1992, 1993, 1994, 1995, 1996, 1997, 1998, 1999, 2000,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7, 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7,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en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9E58A3E-9C68-4A42-A812-40E1BC417454}"/>
</file>

<file path=customXml/itemProps2.xml><?xml version="1.0" encoding="utf-8"?>
<ds:datastoreItem xmlns:ds="http://schemas.openxmlformats.org/officeDocument/2006/customXml" ds:itemID="{A4F6F8CF-988C-4DD3-A793-E8524BBB7F0B}"/>
</file>

<file path=customXml/itemProps3.xml><?xml version="1.0" encoding="utf-8"?>
<ds:datastoreItem xmlns:ds="http://schemas.openxmlformats.org/officeDocument/2006/customXml" ds:itemID="{0E4EA347-2BB0-4571-BA6C-670781568D52}"/>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4:37:32Z</dcterms:created>
  <dcterms:modified xsi:type="dcterms:W3CDTF">2024-11-01T14:3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loveni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